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392B44F0" w:rsidR="00AC156C" w:rsidRPr="00AC156C" w:rsidRDefault="00900F7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900F7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GLOBAL ENGLISHES IN APPLICATION: DOCUMENT ANALYSIS TO CLASSROOM PRACTICE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8755E1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</w:t>
      </w:r>
      <w:r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Humanities and Social Sciences, Prince of </w:t>
      </w:r>
      <w:proofErr w:type="spellStart"/>
      <w:r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5CE7FC7F" w:rsidR="00AC156C" w:rsidRPr="00E06264" w:rsidRDefault="00900F7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eptember 15</w:t>
      </w:r>
      <w:r w:rsidR="004B011C" w:rsidRPr="008755E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  <w:bookmarkStart w:id="0" w:name="_GoBack"/>
      <w:bookmarkEnd w:id="0"/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170B21DE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900F7C" w:rsidRPr="00900F7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Global </w:t>
            </w:r>
            <w:proofErr w:type="spellStart"/>
            <w:r w:rsidR="00900F7C" w:rsidRPr="00900F7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Englishes</w:t>
            </w:r>
            <w:proofErr w:type="spellEnd"/>
            <w:r w:rsidR="00900F7C" w:rsidRPr="00900F7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 in Application: Document Analysis to Classroom Practice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B011C"/>
    <w:rsid w:val="00605BDE"/>
    <w:rsid w:val="00643FC1"/>
    <w:rsid w:val="008755E1"/>
    <w:rsid w:val="00900F7C"/>
    <w:rsid w:val="00993FF4"/>
    <w:rsid w:val="00AC156C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19T06:37:00Z</dcterms:modified>
</cp:coreProperties>
</file>